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scrip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din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el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mark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ments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age_chil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of the child at clinical assess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s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breastfeed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b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breastfeed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,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, 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haracteristics_chil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ght of the ch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ight of the ch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d circumference of the ch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m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hild_die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sits a fast food restaurant/take a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s / wee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ts organic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s / wee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od group: fish and seafood (hs_canfish+hs_oilyfish+hs_whfish+hs_seafoo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s / wee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od group: fruits (hs_canfruit+hs_dryfruit+hs_freshjuice+hs_fruit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s / wee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od group: vegetables (hs_cookveg+hs_rawve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s / week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hild_smok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hich of the following best describes your consumption of tobacco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2,3,4,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smoker and has never smoked, Non-smoker but previously smoked although not daily, Non-smoker but previously smoked daily, Smoker but not daily, Daily smo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ohor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ac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 na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B,EDEN,BIB,RHEA,KANC,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B, EDEN, BIB, RHEA, KANC, 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reatini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atinine in ch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ues below the limit of detection impu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 / L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envFactors_visi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lthc_t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health on the day of assess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rmal, Health probl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m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od of the child in the last few days before assess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sual, Not us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i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ise on the day of assess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2,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noise, Some noise, Nois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rest_n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rested the night before assess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, Not as well as us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ethnicity_chil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ac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hich is the ethnicity of the child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2,3,4,5,6,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frican, Asian, Caucasian, Native_American, Other, Pakistani, White_notEurop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ethnicity_moth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g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hich is the ethnicity of the mother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2,3,4,5,6,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ther white European, mother Pakistani, mother Asian, mother African, mother other, mother native American, mother white but not Europ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familySE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 Affluence Scale (FAS II) continu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w well would you say your family is managing financially these days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2,3,4,5,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ing comfortably, Doing alright, Getting by, Finding it quite difficult, Finding it very difficult, Does not wish to ans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aternalAlcohol_pre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lcpreg_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cool during pregna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asses / week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aternalDiet_pre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cereal_pr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real consumption during pregna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s / wee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dairy_pr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onsumption during pregna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s / wee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fastfood_pr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t food consumption during pregna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s / wee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fish_pr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sh consumption during pregna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s / wee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fruit_pr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uit consumption during pregna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s / wee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legume_pr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gume consumption during pregna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s / wee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meat_pr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t consumption during pregna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s / wee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veg_pr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getables consumption during pregna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s / week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aternalSEP_pre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ed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,1,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school, Secondary school, University degree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tal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,1,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ing with the father, Living alone, Other situ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cioeconomic status of the par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2,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income, Medium income, High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aternalSmoking_pre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active smoking during pregna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,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, 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passive smoking during pregna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,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, 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neuropsychologicalDiagnosis_chil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y previous child neuropsychological diagnosis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, 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paternalSEP_pre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edu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ternal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,1,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school, Secondary school, University degree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season_visi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te of t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d/mm/yyyy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sex_chil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,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, 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time_lastMe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puted difference between blood time extraction and last meal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30T11:08:43Z</dcterms:created>
  <dcterms:modified xsi:type="dcterms:W3CDTF">2023-10-30T11:0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